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_queries</w:t>
      </w:r>
    </w:p>
    <w:bookmarkStart w:id="21" w:name="sample-queries-for-ensembl-gene-annotations"/>
    <w:p>
      <w:pPr>
        <w:pStyle w:val="Heading1"/>
      </w:pPr>
      <w:r>
        <w:t xml:space="preserve">Sample queries for ensembl gene annotations</w:t>
      </w:r>
    </w:p>
    <w:bookmarkEnd w:id="21"/>
    <w:bookmarkStart w:id="22" w:name="find-all-variants-in-ensembl-gene-regions"/>
    <w:p>
      <w:pPr>
        <w:pStyle w:val="Heading2"/>
      </w:pPr>
      <w:r>
        <w:t xml:space="preserve">Find all variants in ensembl gene regions</w:t>
      </w:r>
    </w:p>
    <w:bookmarkEnd w:id="22"/>
    <w:p>
      <w:r>
        <w:t xml:space="preserve">The following query can be used to determine what gene regions a variant lies in and to create a subset for downstream annotation for finding amino acid changes.</w:t>
      </w:r>
    </w:p>
    <w:p>
      <w:r>
        <w:t xml:space="preserve">Update or remove the following variables, as needed:</w:t>
      </w:r>
      <w:r>
        <w:br w:type="textWrapping"/>
      </w:r>
      <w:r>
        <w:t xml:space="preserve">- vcf.filter: filter out variants that did not pass filtering by the variant caller</w:t>
      </w:r>
      <w:r>
        <w:br w:type="textWrapping"/>
      </w:r>
      <w:r>
        <w:t xml:space="preserve">- vcf.qual: filter out variants below a certain quality scor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sampl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sample_id, vcf.chromoso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chrom, vcf.posi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pos,vcf.ref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ef, vcf.al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alt, vcf.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sID, ens.star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art, ens.sto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nd, ens.feature, ens.gene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name, ens.gen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id, ens.gene_bio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biotype, ens.transcri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x_name,ens.transcrip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rans_id, ens.ex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xonid, ens.str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ran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7_ptb.illumina_varia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, public_hg19.ensembl_gen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 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filter = </w:t>
      </w:r>
      <w:r>
        <w:rPr>
          <w:rStyle w:val="OtherTok"/>
        </w:rPr>
        <w:t xml:space="preserve">"PASS"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qual &gt;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chromosome = ens.chromosome 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position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ar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op  </w:t>
      </w:r>
    </w:p>
    <w:p>
      <w:r>
        <w:t xml:space="preserve">This query is equivalent 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sampl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sample_id, vcf.chromoso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chrom, vcf.posi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pos,vcf.ref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ef, vcf.al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alt, vcf.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sID, ens.star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art, ens.sto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nd, ens.feature, ens.gene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name, ens.gen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id, ens.gene_bio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biotype, ens.transcri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x_name,ens.transcrip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rans_id, ens.ex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xonid, ens.str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ran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7_ptb.illumina_varia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</w:t>
      </w:r>
      <w:r>
        <w:br w:type="textWrapping"/>
      </w:r>
      <w:r>
        <w:rPr>
          <w:rStyle w:val="KeywordTok"/>
        </w:rPr>
        <w:t xml:space="preserve">JOIN</w:t>
      </w:r>
      <w:r>
        <w:br w:type="textWrapping"/>
      </w:r>
      <w:r>
        <w:rPr>
          <w:rStyle w:val="NormalTok"/>
        </w:rPr>
        <w:t xml:space="preserve">public_hg19.ensembl_gen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 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chromosome = ens.chromosome 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filter = </w:t>
      </w:r>
      <w:r>
        <w:rPr>
          <w:rStyle w:val="OtherTok"/>
        </w:rPr>
        <w:t xml:space="preserve">"PASS"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qual &gt;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position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ar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op </w:t>
      </w:r>
    </w:p>
    <w:bookmarkStart w:id="23" w:name="find-specific-genes-in-the-ensembl-gene-subset-created-above"/>
    <w:p>
      <w:pPr>
        <w:pStyle w:val="Heading2"/>
      </w:pPr>
      <w:r>
        <w:t xml:space="preserve">Find specific genes in the ensembl gene subset created above</w:t>
      </w:r>
    </w:p>
    <w:bookmarkEnd w:id="23"/>
    <w:p>
      <w:r>
        <w:t xml:space="preserve">Update or remove the following variables, as needed:</w:t>
      </w:r>
      <w:r>
        <w:br w:type="textWrapping"/>
      </w:r>
      <w:r>
        <w:t xml:space="preserve">- vcf.filter: filter out variants that did not pass filtering by the variant caller</w:t>
      </w:r>
      <w:r>
        <w:br w:type="textWrapping"/>
      </w:r>
      <w:r>
        <w:t xml:space="preserve">- vcf.qual: filter out variants below a certain quality score</w:t>
      </w:r>
      <w:r>
        <w:br w:type="textWrapping"/>
      </w:r>
      <w:r>
        <w:t xml:space="preserve">- ens.gene_name: enter each gene of interest as a list, with each gene in quotes, comma-separate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sampl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sample_id, vcf.chromoso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chrom, vcf.posi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pos,vcf.ref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ef, vcf.al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alt, vcf.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sID, ens.star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art, ens.sto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nd, ens.feature, ens.gene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name, ens.gen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id, ens.gene_bio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biotype, ens.transcri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x_name,ens.transcrip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rans_id, ens.ex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xonid, ens.str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ran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7_ptb.illumina_varia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, public_hg19.ensembl_gen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 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filter = </w:t>
      </w:r>
      <w:r>
        <w:rPr>
          <w:rStyle w:val="OtherTok"/>
        </w:rPr>
        <w:t xml:space="preserve">"PASS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qual &gt;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chromosome = ens.chromosome 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position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ar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op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gen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MRPP1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PPIAP13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NDST2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RP11-574K11.8"</w:t>
      </w:r>
      <w:r>
        <w:rPr>
          <w:rStyle w:val="NormalTok"/>
        </w:rPr>
        <w:t xml:space="preserve">,</w:t>
      </w:r>
      <w:r>
        <w:rPr>
          <w:rStyle w:val="OtherTok"/>
        </w:rPr>
        <w:t xml:space="preserve">"RPL39P25"</w:t>
      </w:r>
      <w:r>
        <w:rPr>
          <w:rStyle w:val="NormalTok"/>
        </w:rPr>
        <w:t xml:space="preserve">)</w:t>
      </w:r>
    </w:p>
    <w:bookmarkStart w:id="24" w:name="find-a-specific-gene-in-the-ensebml-gene-subset"/>
    <w:p>
      <w:pPr>
        <w:pStyle w:val="Heading2"/>
      </w:pPr>
      <w:r>
        <w:t xml:space="preserve">Find a specific gene in the ensebml gene subset</w:t>
      </w:r>
    </w:p>
    <w:bookmarkEnd w:id="24"/>
    <w:p>
      <w:r>
        <w:t xml:space="preserve">Update or remove the following variables, as needed:</w:t>
      </w:r>
      <w:r>
        <w:br w:type="textWrapping"/>
      </w:r>
      <w:r>
        <w:t xml:space="preserve">- vcf.filter: filter out variants that did not pass filtering by the variant caller</w:t>
      </w:r>
      <w:r>
        <w:br w:type="textWrapping"/>
      </w:r>
      <w:r>
        <w:t xml:space="preserve">- vcf.qual: filter out variants below a certain quality score</w:t>
      </w:r>
      <w:r>
        <w:br w:type="textWrapping"/>
      </w:r>
      <w:r>
        <w:t xml:space="preserve">- ens.gene_name: enter a gene of interest in quot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sampl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sample_id, vcf.chromoso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chrom, vcf.posi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pos,vcf.ref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ef, vcf.al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alt, vcf.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_rsID, ens.star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art, ens.sto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nd, ens.feature, ens.gene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name, ens.gen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id, ens.gene_bio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gene_biotype, ens.transcri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x_name,ens.transcrip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trans_id, ens.ex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exonid, ens.str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embl_stran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7_ptb.illumina_varia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, public_hg19.ensembl_gen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 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filter = </w:t>
      </w:r>
      <w:r>
        <w:rPr>
          <w:rStyle w:val="OtherTok"/>
        </w:rPr>
        <w:t xml:space="preserve">"PASS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qual &gt;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chromosome = ens.chromosome 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.position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ar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stop 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s.gen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"RMRPP1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84a7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_queries</dc:title>
  <dc:creator/>
</cp:coreProperties>
</file>